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p>
    <w:bookmarkStart w:id="26" w:name="cover-letter-for-data-scientist-position"/>
    <w:p>
      <w:pPr>
        <w:pStyle w:val="Heading1"/>
      </w:pPr>
      <w:r>
        <w:t xml:space="preserve">Cover Letter for Data Scientist Position</w:t>
      </w:r>
    </w:p>
    <w:p>
      <w:pPr>
        <w:pStyle w:val="FirstParagraph"/>
      </w:pPr>
      <w:r>
        <w:rPr>
          <w:bCs/>
          <w:b/>
        </w:rPr>
        <w:t xml:space="preserve">Date:</w:t>
      </w:r>
      <w:r>
        <w:t xml:space="preserve"> </w:t>
      </w:r>
      <w:r>
        <w:t xml:space="preserve">[Insert Date]</w:t>
      </w:r>
    </w:p>
    <w:p>
      <w:pPr>
        <w:pStyle w:val="BodyText"/>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LinkedIn/Portfolio URL]</w:t>
      </w:r>
    </w:p>
    <w:bookmarkStart w:id="25" w:name="dear-hiring-manager"/>
    <w:p>
      <w:pPr>
        <w:pStyle w:val="Heading2"/>
      </w:pPr>
      <w:r>
        <w:t xml:space="preserve">Dear Hiring Manager,</w:t>
      </w:r>
    </w:p>
    <w:p>
      <w:pPr>
        <w:pStyle w:val="FirstParagraph"/>
      </w:pPr>
      <w:r>
        <w:t xml:space="preserve">As a passionate and results-driven Data Scientist with a proven track record of leveraging data to solve complex business problems, I am excited to apply for the Data Scientist position at [Company Name] in New York City, United States. The opportunity to contribute to an innovative organization in one of the world’s most dynamic tech hubs aligns perfectly with my professional aspirations and technical expertise.</w:t>
      </w:r>
    </w:p>
    <w:p>
      <w:pPr>
        <w:pStyle w:val="BodyText"/>
      </w:pPr>
      <w:r>
        <w:t xml:space="preserve">New York City has long been a beacon for technological advancement, entrepreneurship, and data-driven decision-making. As a Data Scientist deeply committed to this ecosystem, I am eager to bring my skills in statistical analysis, machine learning, and predictive modeling to an organization that values innovation and operational excellence. My experience spans across industries such as finance, healthcare, and e-commerce—areas where New York City’s diverse economy offers unparalleled opportunities for impactful work.</w:t>
      </w:r>
    </w:p>
    <w:bookmarkStart w:id="20" w:name="Xb946e9e09bc4a9ca63bc5749ba555af1bf6c6a3"/>
    <w:p>
      <w:pPr>
        <w:pStyle w:val="Heading3"/>
      </w:pPr>
      <w:r>
        <w:t xml:space="preserve">Technical Expertise &amp; Professional Background</w:t>
      </w:r>
    </w:p>
    <w:p>
      <w:pPr>
        <w:pStyle w:val="FirstParagraph"/>
      </w:pPr>
      <w:r>
        <w:t xml:space="preserve">With a [Your Degree, e.g., Master’s in Data Science] from [University Name] and over [X years] of hands-on experience, I have developed a robust foundation in data science methodologies. My technical toolkit includes proficiency in Python, R, SQL, and tools like Tableau and Power BI for data visualization. I specialize in building machine learning models that transform raw data into actionable insights, optimize business processes, and drive strategic decisions.</w:t>
      </w:r>
    </w:p>
    <w:p>
      <w:pPr>
        <w:pStyle w:val="BodyText"/>
      </w:pPr>
      <w:r>
        <w:t xml:space="preserve">At [Your Previous Company], I led a project to develop a predictive analytics model for customer churn in the financial sector. By integrating natural language processing (NLP) with traditional regression techniques, we achieved a 22% reduction in customer attrition within six months. This experience not only honed my ability to work with unstructured data but also underscored the importance of aligning technical solutions with business objectives—a principle I carry into every project.</w:t>
      </w:r>
    </w:p>
    <w:p>
      <w:pPr>
        <w:pStyle w:val="BodyText"/>
      </w:pPr>
      <w:r>
        <w:t xml:space="preserve">Additionally, I have extensive experience in data engineering workflows, including ETL (Extract, Transform, Load) processes and cloud computing platforms like AWS and Google Cloud. My ability to collaborate across departments—from product teams to executive leadership—ensures that data-driven strategies are both technically sound and strategically aligned.</w:t>
      </w:r>
    </w:p>
    <w:bookmarkEnd w:id="20"/>
    <w:bookmarkStart w:id="21" w:name="why-new-york-city"/>
    <w:p>
      <w:pPr>
        <w:pStyle w:val="Heading3"/>
      </w:pPr>
      <w:r>
        <w:t xml:space="preserve">Why New York City?</w:t>
      </w:r>
    </w:p>
    <w:p>
      <w:pPr>
        <w:pStyle w:val="FirstParagraph"/>
      </w:pPr>
      <w:r>
        <w:t xml:space="preserve">New York City’s unique blend of global influence, cultural diversity, and technological innovation makes it an ideal environment for a Data Scientist. The city’s thriving startup scene, iconic enterprises, and research institutions create a fertile ground for cutting-edge work. Whether it’s optimizing urban infrastructure through smart city initiatives or developing AI-driven solutions for healthcare access, I am inspired by the potential to contribute to impactful projects that shape the future of this metropolis.</w:t>
      </w:r>
    </w:p>
    <w:p>
      <w:pPr>
        <w:pStyle w:val="BodyText"/>
      </w:pPr>
      <w:r>
        <w:t xml:space="preserve">Living in New York City has also sharpened my adaptability and resilience—traits that are critical when tackling complex data challenges. The fast-paced nature of the city mirrors the demands of modern data science, where agility and a proactive mindset are essential. I thrive in environments where collaboration, creativity, and technical rigor intersect, much like the vibrant communities of data scientists in NYC.</w:t>
      </w:r>
    </w:p>
    <w:bookmarkEnd w:id="21"/>
    <w:bookmarkStart w:id="22" w:name="alignment-with-company-name"/>
    <w:p>
      <w:pPr>
        <w:pStyle w:val="Heading3"/>
      </w:pPr>
      <w:r>
        <w:t xml:space="preserve">Alignment with [Company Name]</w:t>
      </w:r>
    </w:p>
    <w:p>
      <w:pPr>
        <w:pStyle w:val="FirstParagraph"/>
      </w:pPr>
      <w:r>
        <w:t xml:space="preserve">What draws me most to [Company Name] is your commitment to [specific company value, e.g., "leveraging data to redefine industry standards" or "driving innovation through AI"]. As a Data Scientist, I am particularly drawn to your work in [mention specific project, technology, or initiative relevant to the company]. My background in [relevant skill or experience] positions me to contribute meaningfully to these efforts while growing alongside a team of forward-thinking professionals.</w:t>
      </w:r>
    </w:p>
    <w:p>
      <w:pPr>
        <w:pStyle w:val="BodyText"/>
      </w:pPr>
      <w:r>
        <w:t xml:space="preserve">I am also deeply impressed by your focus on [specific aspect of the company’s mission], which aligns with my own belief that data science should empower businesses and communities alike. Whether it’s improving customer experiences, optimizing operations, or uncovering new market opportunities, I am eager to bring my expertise to support your goals.</w:t>
      </w:r>
    </w:p>
    <w:bookmarkEnd w:id="22"/>
    <w:bookmarkStart w:id="23" w:name="conclusion"/>
    <w:p>
      <w:pPr>
        <w:pStyle w:val="Heading3"/>
      </w:pPr>
      <w:r>
        <w:t xml:space="preserve">Conclusion</w:t>
      </w:r>
    </w:p>
    <w:p>
      <w:pPr>
        <w:pStyle w:val="FirstParagraph"/>
      </w:pPr>
      <w:r>
        <w:t xml:space="preserve">In conclusion, I am enthusiastic about the opportunity to join [Company Name] as a Data Scientist and contribute to the company’s vision in the United States New York City. My technical skills, collaborative mindset, and passion for data-driven solutions make me a strong candidate for this role. I would welcome the chance to discuss how my background and aspirations align with your needs.</w:t>
      </w:r>
    </w:p>
    <w:p>
      <w:pPr>
        <w:pStyle w:val="BodyText"/>
      </w:pPr>
      <w:r>
        <w:t xml:space="preserve">Thank you for considering my application. I look forward to the possibility of contributing to your team and helping [Company Name] achieve even greater success in the dynamic landscape of New York City.</w:t>
      </w:r>
    </w:p>
    <w:bookmarkEnd w:id="23"/>
    <w:bookmarkStart w:id="24" w:name="sincerely"/>
    <w:p>
      <w:pPr>
        <w:pStyle w:val="Heading3"/>
      </w:pPr>
      <w:r>
        <w:t xml:space="preserve">Sincerely,</w:t>
      </w:r>
    </w:p>
    <w:p>
      <w:pPr>
        <w:pStyle w:val="FirstParagraph"/>
      </w:pPr>
      <w:r>
        <w:t xml:space="preserve">[Your Full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dc:title>
  <dc:creator/>
  <dc:language>en</dc:language>
  <cp:keywords/>
  <dcterms:created xsi:type="dcterms:W3CDTF">2026-07-24T12:14:41Z</dcterms:created>
  <dcterms:modified xsi:type="dcterms:W3CDTF">2026-07-24T12:14:41Z</dcterms:modified>
</cp:coreProperties>
</file>

<file path=docProps/custom.xml><?xml version="1.0" encoding="utf-8"?>
<Properties xmlns="http://schemas.openxmlformats.org/officeDocument/2006/custom-properties" xmlns:vt="http://schemas.openxmlformats.org/officeDocument/2006/docPropsVTypes"/>
</file>